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86794" w14:textId="477BA7A9" w:rsidR="002900BF" w:rsidRDefault="002900BF" w:rsidP="008868FF">
      <w:pPr>
        <w:rPr>
          <w:b/>
        </w:rPr>
      </w:pPr>
      <w:r>
        <w:rPr>
          <w:b/>
          <w:u w:val="single"/>
        </w:rPr>
        <w:t>Question 2:</w:t>
      </w:r>
      <w:r w:rsidR="008868FF" w:rsidRPr="008868FF">
        <w:rPr>
          <w:b/>
        </w:rPr>
        <w:t xml:space="preserve"> </w:t>
      </w:r>
      <w:r>
        <w:rPr>
          <w:b/>
        </w:rPr>
        <w:t>(</w:t>
      </w:r>
      <w:r w:rsidR="006964C5">
        <w:rPr>
          <w:b/>
        </w:rPr>
        <w:t>3</w:t>
      </w:r>
      <w:r>
        <w:rPr>
          <w:b/>
        </w:rPr>
        <w:t xml:space="preserve"> marks)</w:t>
      </w:r>
    </w:p>
    <w:p w14:paraId="377EBFFF" w14:textId="4848BEDF" w:rsidR="00E5498B" w:rsidRDefault="002900BF" w:rsidP="00193AB5">
      <w:pPr>
        <w:spacing w:after="60"/>
        <w:jc w:val="both"/>
        <w:rPr>
          <w:lang w:val="vi-VN"/>
        </w:rPr>
      </w:pPr>
      <w:r>
        <w:t>The given file Q2</w:t>
      </w:r>
      <w:r w:rsidR="00193AB5">
        <w:t>.py</w:t>
      </w:r>
      <w:r>
        <w:t xml:space="preserve"> already contains statements to input </w:t>
      </w:r>
      <w:r w:rsidR="00E5498B">
        <w:t>the</w:t>
      </w:r>
      <w:r>
        <w:t xml:space="preserve"> integer variable named </w:t>
      </w:r>
      <w:r w:rsidRPr="00A84EF0">
        <w:rPr>
          <w:b/>
          <w:bCs/>
        </w:rPr>
        <w:t>n</w:t>
      </w:r>
      <w:r w:rsidR="001A6432">
        <w:rPr>
          <w:b/>
          <w:bCs/>
        </w:rPr>
        <w:t xml:space="preserve"> (n&gt;0)</w:t>
      </w:r>
      <w:r>
        <w:t xml:space="preserve">. You should write statements </w:t>
      </w:r>
      <w:r w:rsidR="00E5498B">
        <w:t xml:space="preserve">to  </w:t>
      </w:r>
      <w:r w:rsidR="00E5498B" w:rsidRPr="00DE576E">
        <w:t>calculate expression value</w:t>
      </w:r>
      <w:r w:rsidR="00E5498B">
        <w:rPr>
          <w:lang w:val="vi-VN"/>
        </w:rPr>
        <w:t xml:space="preserve">: </w:t>
      </w:r>
    </w:p>
    <w:p w14:paraId="14985CA0" w14:textId="057D61BC" w:rsidR="00E5498B" w:rsidRPr="00DE576E" w:rsidRDefault="00E5498B" w:rsidP="00E5498B">
      <w:pPr>
        <w:spacing w:after="60"/>
        <w:jc w:val="center"/>
        <w:rPr>
          <w:lang w:val="vi-VN"/>
        </w:rPr>
      </w:pPr>
      <w:r>
        <w:rPr>
          <w:rFonts w:ascii="Times" w:hAnsi="Times"/>
          <w:sz w:val="28"/>
          <w:szCs w:val="28"/>
          <w:shd w:val="clear" w:color="auto" w:fill="FFFFFF"/>
          <w:lang w:val="vi-VN"/>
        </w:rPr>
        <w:fldChar w:fldCharType="begin"/>
      </w:r>
      <w:r>
        <w:rPr>
          <w:rFonts w:ascii="Times" w:hAnsi="Times"/>
          <w:sz w:val="28"/>
          <w:szCs w:val="28"/>
          <w:shd w:val="clear" w:color="auto" w:fill="FFFFFF"/>
          <w:lang w:val="vi-VN"/>
        </w:rPr>
        <w:instrText xml:space="preserve"> QUOTE </w:instrText>
      </w:r>
      <m:oMath>
        <m:r>
          <m:rPr>
            <m:sty m:val="p"/>
          </m:rPr>
          <w:rPr>
            <w:rFonts w:ascii="Cambria Math" w:hAnsi="Cambria Math"/>
            <w:sz w:val="28"/>
            <w:szCs w:val="28"/>
            <w:shd w:val="clear" w:color="auto" w:fill="FFFFFF"/>
            <w:lang w:val="vi-VN"/>
          </w:rPr>
          <m:t>S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shd w:val="clear" w:color="auto" w:fill="FFFFFF"/>
                <w:lang w:val="vi-VN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shd w:val="clear" w:color="auto" w:fill="FFFFFF"/>
                <w:lang w:val="vi-VN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  <w:shd w:val="clear" w:color="auto" w:fill="FFFFFF"/>
            <w:lang w:val="vi-VN"/>
          </w:rPr>
          <m:t>=1+3+5+….+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shd w:val="clear" w:color="auto" w:fill="FFFFFF"/>
                <w:lang w:val="vi-VN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shd w:val="clear" w:color="auto" w:fill="FFFFFF"/>
                <w:lang w:val="vi-VN"/>
              </w:rPr>
              <m:t>2×n+1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  <w:shd w:val="clear" w:color="auto" w:fill="FFFFFF"/>
            <w:lang w:val="vi-VN"/>
          </w:rPr>
          <m:t>,       n≥</m:t>
        </m:r>
      </m:oMath>
      <w:r>
        <w:rPr>
          <w:rFonts w:ascii="Times" w:hAnsi="Times"/>
          <w:sz w:val="28"/>
          <w:szCs w:val="28"/>
          <w:shd w:val="clear" w:color="auto" w:fill="FFFFFF"/>
          <w:lang w:val="vi-VN"/>
        </w:rPr>
        <w:instrText xml:space="preserve"> </w:instrText>
      </w:r>
      <w:r w:rsidR="00000000">
        <w:rPr>
          <w:rFonts w:ascii="Times" w:hAnsi="Times"/>
          <w:sz w:val="28"/>
          <w:szCs w:val="28"/>
          <w:shd w:val="clear" w:color="auto" w:fill="FFFFFF"/>
          <w:lang w:val="vi-VN"/>
        </w:rPr>
        <w:fldChar w:fldCharType="separate"/>
      </w:r>
      <w:r>
        <w:rPr>
          <w:rFonts w:ascii="Times" w:hAnsi="Times"/>
          <w:sz w:val="28"/>
          <w:szCs w:val="28"/>
          <w:shd w:val="clear" w:color="auto" w:fill="FFFFFF"/>
          <w:lang w:val="vi-VN"/>
        </w:rPr>
        <w:fldChar w:fldCharType="end"/>
      </w:r>
      <w:r>
        <w:rPr>
          <w:rFonts w:ascii="Times" w:hAnsi="Times"/>
          <w:sz w:val="28"/>
          <w:szCs w:val="28"/>
          <w:shd w:val="clear" w:color="auto" w:fill="FFFFFF"/>
        </w:rPr>
        <w:t xml:space="preserve">S(n) = </w:t>
      </w:r>
      <w:r w:rsidR="001A6432">
        <w:rPr>
          <w:rFonts w:ascii="Times" w:hAnsi="Times"/>
          <w:sz w:val="28"/>
          <w:szCs w:val="28"/>
          <w:shd w:val="clear" w:color="auto" w:fill="FFFFFF"/>
        </w:rPr>
        <w:t xml:space="preserve"> </w:t>
      </w:r>
      <w:r w:rsidR="001A6432">
        <w:rPr>
          <w:noProof/>
          <w:position w:val="-32"/>
        </w:rPr>
        <w:drawing>
          <wp:inline distT="0" distB="0" distL="0" distR="0" wp14:anchorId="5093F518" wp14:editId="572E6878">
            <wp:extent cx="1944130" cy="399535"/>
            <wp:effectExtent l="0" t="0" r="0" b="0"/>
            <wp:docPr id="916542437" name="Picture 916542437" descr="fraction numerator 1 over denominator square root of 1 end fraction plus fraction numerator 2 over denominator square root of 2 end fraction plus fraction numerator 3 over denominator square root of 3 end fraction plus... plus fraction numerator n over denominator square root of n end fraction" title="{&quot;mathml&quot;:&quot;&lt;math style=\&quot;font-family:stix;font-size:16px;\&quot; xmlns=\&quot;http://www.w3.org/1998/Math/MathML\&quot;&gt;&lt;mstyle mathsize=\&quot;16px\&quot;&gt;&lt;mfrac&gt;&lt;mn&gt;1&lt;/mn&gt;&lt;msqrt&gt;&lt;mn&gt;1&lt;/mn&gt;&lt;/msqrt&gt;&lt;/mfrac&gt;&lt;mo&gt;+&lt;/mo&gt;&lt;mfrac&gt;&lt;mn&gt;2&lt;/mn&gt;&lt;msqrt&gt;&lt;mn&gt;2&lt;/mn&gt;&lt;/msqrt&gt;&lt;/mfrac&gt;&lt;mo&gt;+&lt;/mo&gt;&lt;mfrac&gt;&lt;mn&gt;3&lt;/mn&gt;&lt;msqrt&gt;&lt;mn&gt;3&lt;/mn&gt;&lt;/msqrt&gt;&lt;/mfrac&gt;&lt;mo&gt;+&lt;/mo&gt;&lt;mo&gt;.&lt;/mo&gt;&lt;mo&gt;.&lt;/mo&gt;&lt;mo&gt;.&lt;/mo&gt;&lt;mo&gt;+&lt;/mo&gt;&lt;mfrac&gt;&lt;mi&gt;n&lt;/mi&gt;&lt;msqrt&gt;&lt;mi&gt;n&lt;/mi&gt;&lt;/msqrt&gt;&lt;/mfrac&gt;&lt;/mstyle&gt;&lt;/math&gt;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raction numerator 1 over denominator square root of 1 end fraction plus fraction numerator 2 over denominator square root of 2 end fraction plus fraction numerator 3 over denominator square root of 3 end fraction plus... plus fraction numerator n over denominator square root of n end fraction" title="{&quot;mathml&quot;:&quot;&lt;math style=\&quot;font-family:stix;font-size:16px;\&quot; xmlns=\&quot;http://www.w3.org/1998/Math/MathML\&quot;&gt;&lt;mstyle mathsize=\&quot;16px\&quot;&gt;&lt;mfrac&gt;&lt;mn&gt;1&lt;/mn&gt;&lt;msqrt&gt;&lt;mn&gt;1&lt;/mn&gt;&lt;/msqrt&gt;&lt;/mfrac&gt;&lt;mo&gt;+&lt;/mo&gt;&lt;mfrac&gt;&lt;mn&gt;2&lt;/mn&gt;&lt;msqrt&gt;&lt;mn&gt;2&lt;/mn&gt;&lt;/msqrt&gt;&lt;/mfrac&gt;&lt;mo&gt;+&lt;/mo&gt;&lt;mfrac&gt;&lt;mn&gt;3&lt;/mn&gt;&lt;msqrt&gt;&lt;mn&gt;3&lt;/mn&gt;&lt;/msqrt&gt;&lt;/mfrac&gt;&lt;mo&gt;+&lt;/mo&gt;&lt;mo&gt;.&lt;/mo&gt;&lt;mo&gt;.&lt;/mo&gt;&lt;mo&gt;.&lt;/mo&gt;&lt;mo&gt;+&lt;/mo&gt;&lt;mfrac&gt;&lt;mi&gt;n&lt;/mi&gt;&lt;msqrt&gt;&lt;mi&gt;n&lt;/mi&gt;&lt;/msqrt&gt;&lt;/mfrac&gt;&lt;/mstyle&gt;&lt;/math&gt;&quot;}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4130" cy="3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83AD6" w14:textId="77777777" w:rsidR="002900BF" w:rsidRDefault="002900BF" w:rsidP="00052B36">
      <w:pPr>
        <w:spacing w:after="60"/>
      </w:pPr>
      <w:r>
        <w:rPr>
          <w:b/>
          <w:u w:val="single"/>
        </w:rPr>
        <w:t>Notes</w:t>
      </w:r>
      <w:r>
        <w:t xml:space="preserve">: </w:t>
      </w:r>
    </w:p>
    <w:p w14:paraId="19465DD8" w14:textId="50D10882" w:rsidR="002900BF" w:rsidRPr="00525F3C" w:rsidRDefault="002900BF" w:rsidP="002C1ED4">
      <w:pPr>
        <w:spacing w:after="60"/>
        <w:ind w:left="90" w:hanging="90"/>
      </w:pPr>
      <w:r w:rsidRPr="00525F3C">
        <w:t xml:space="preserve">- </w:t>
      </w:r>
      <w:r w:rsidR="002C1ED4" w:rsidRPr="00525F3C">
        <w:rPr>
          <w:i/>
          <w:iCs/>
        </w:rPr>
        <w:t xml:space="preserve">Do not edit given statements in the </w:t>
      </w:r>
      <w:r w:rsidR="002C1ED4" w:rsidRPr="00525F3C">
        <w:rPr>
          <w:b/>
          <w:bCs/>
          <w:i/>
          <w:iCs/>
        </w:rPr>
        <w:t xml:space="preserve">main </w:t>
      </w:r>
      <w:r w:rsidR="002C1ED4" w:rsidRPr="00525F3C">
        <w:rPr>
          <w:i/>
          <w:iCs/>
        </w:rPr>
        <w:t xml:space="preserve">function. </w:t>
      </w:r>
    </w:p>
    <w:p w14:paraId="558A0B2D" w14:textId="657B82FF" w:rsidR="002C1ED4" w:rsidRDefault="002C1ED4" w:rsidP="002C1ED4">
      <w:pPr>
        <w:spacing w:after="60"/>
        <w:ind w:left="180" w:hanging="180"/>
      </w:pPr>
      <w:r>
        <w:t>- You can create new function</w:t>
      </w:r>
      <w:r w:rsidR="00937841">
        <w:t>s</w:t>
      </w:r>
      <w:r>
        <w:t xml:space="preserve"> if you see it is necessary.</w:t>
      </w:r>
    </w:p>
    <w:p w14:paraId="107701A2" w14:textId="7CC316BC" w:rsidR="00B31120" w:rsidRDefault="00B31120" w:rsidP="00B31120">
      <w:pPr>
        <w:spacing w:after="60"/>
      </w:pPr>
      <w:r>
        <w:t>- The output result is formatted in two decimal places</w:t>
      </w:r>
    </w:p>
    <w:p w14:paraId="5C346299" w14:textId="77777777" w:rsidR="002900BF" w:rsidRDefault="002900BF" w:rsidP="00DC6818">
      <w:pPr>
        <w:spacing w:after="60"/>
        <w:jc w:val="both"/>
      </w:pPr>
      <w:r>
        <w:rPr>
          <w:b/>
          <w:u w:val="single"/>
        </w:rPr>
        <w:t>Sample input and output</w:t>
      </w:r>
      <w:r>
        <w:t>:</w:t>
      </w:r>
    </w:p>
    <w:p w14:paraId="60B76B9C" w14:textId="77777777" w:rsidR="002900BF" w:rsidRDefault="002900BF" w:rsidP="00F307AF">
      <w:pPr>
        <w:spacing w:after="60"/>
      </w:pPr>
      <w:r>
        <w:t>Input: n = 5</w:t>
      </w:r>
    </w:p>
    <w:p w14:paraId="77A82C51" w14:textId="1A3587F9" w:rsidR="002900BF" w:rsidRDefault="002900BF" w:rsidP="00F307AF">
      <w:pPr>
        <w:spacing w:after="60"/>
      </w:pPr>
      <w:r>
        <w:t xml:space="preserve">After processing: </w:t>
      </w:r>
      <w:r w:rsidR="001A6432">
        <w:t xml:space="preserve">S(5) = </w:t>
      </w:r>
      <w:r w:rsidR="007303EC">
        <w:rPr>
          <w:noProof/>
          <w:position w:val="-19"/>
        </w:rPr>
        <w:drawing>
          <wp:inline distT="0" distB="0" distL="0" distR="0" wp14:anchorId="54B38C86" wp14:editId="0722D04B">
            <wp:extent cx="2417223" cy="286081"/>
            <wp:effectExtent l="0" t="0" r="0" b="0"/>
            <wp:docPr id="1973616449" name="Picture 1973616449" descr="bevelled fraction numerator 1 over denominator root index blank of 1 end fraction space plus bevelled fraction numerator 2 over denominator root index blank of 2 space plus bevelled fraction numerator 3 over denominator root index blank of 3 end fraction end fraction space plus bevelled fraction numerator 4 over denominator root index blank of 4 end fraction space plus space bevelled fraction numerator 1 over denominator root index blank of 5 end fraction" title="{&quot;mathml&quot;:&quot;&lt;math style=\&quot;font-family:stix;font-size:16px;\&quot; xmlns=\&quot;http://www.w3.org/1998/Math/MathML\&quot;&gt;&lt;mstyle mathsize=\&quot;16px\&quot;&gt;&lt;mfrac bevelled=\&quot;true\&quot;&gt;&lt;mn&gt;1&lt;/mn&gt;&lt;mroot&gt;&lt;mn&gt;1&lt;/mn&gt;&lt;mrow/&gt;&lt;/mroot&gt;&lt;/mfrac&gt;&lt;mo&gt;&amp;#xA0;&lt;/mo&gt;&lt;mo&gt;+&lt;/mo&gt;&lt;mfrac bevelled=\&quot;true\&quot;&gt;&lt;mn&gt;2&lt;/mn&gt;&lt;mrow&gt;&lt;mroot&gt;&lt;mn&gt;2&lt;/mn&gt;&lt;mrow/&gt;&lt;/mroot&gt;&lt;mo&gt;&amp;#xA0;&lt;/mo&gt;&lt;mo&gt;+&lt;/mo&gt;&lt;mstyle displaystyle=\&quot;true\&quot;&gt;&lt;mfrac bevelled=\&quot;true\&quot;&gt;&lt;mn&gt;3&lt;/mn&gt;&lt;mroot&gt;&lt;mn&gt;3&lt;/mn&gt;&lt;mrow/&gt;&lt;/mroot&gt;&lt;/mfrac&gt;&lt;/mstyle&gt;&lt;/mrow&gt;&lt;/mfrac&gt;&lt;mo&gt;&amp;#xA0;&lt;/mo&gt;&lt;mo&gt;+&lt;/mo&gt;&lt;mfrac bevelled=\&quot;true\&quot;&gt;&lt;mn&gt;4&lt;/mn&gt;&lt;mroot&gt;&lt;mn&gt;4&lt;/mn&gt;&lt;mrow/&gt;&lt;/mroot&gt;&lt;/mfrac&gt;&lt;mo&gt;&amp;#xA0;&lt;/mo&gt;&lt;mo&gt;+&lt;/mo&gt;&lt;mo&gt;&amp;#xA0;&lt;/mo&gt;&lt;mfrac bevelled=\&quot;true\&quot;&gt;&lt;mn&gt;1&lt;/mn&gt;&lt;mroot&gt;&lt;mn&gt;5&lt;/mn&gt;&lt;mrow/&gt;&lt;/mroot&gt;&lt;/mfrac&gt;&lt;/mstyle&gt;&lt;/math&gt;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bevelled fraction numerator 1 over denominator root index blank of 1 end fraction space plus bevelled fraction numerator 2 over denominator root index blank of 2 space plus bevelled fraction numerator 3 over denominator root index blank of 3 end fraction end fraction space plus bevelled fraction numerator 4 over denominator root index blank of 4 end fraction space plus space bevelled fraction numerator 1 over denominator root index blank of 5 end fraction" title="{&quot;mathml&quot;:&quot;&lt;math style=\&quot;font-family:stix;font-size:16px;\&quot; xmlns=\&quot;http://www.w3.org/1998/Math/MathML\&quot;&gt;&lt;mstyle mathsize=\&quot;16px\&quot;&gt;&lt;mfrac bevelled=\&quot;true\&quot;&gt;&lt;mn&gt;1&lt;/mn&gt;&lt;mroot&gt;&lt;mn&gt;1&lt;/mn&gt;&lt;mrow/&gt;&lt;/mroot&gt;&lt;/mfrac&gt;&lt;mo&gt;&amp;#xA0;&lt;/mo&gt;&lt;mo&gt;+&lt;/mo&gt;&lt;mfrac bevelled=\&quot;true\&quot;&gt;&lt;mn&gt;2&lt;/mn&gt;&lt;mrow&gt;&lt;mroot&gt;&lt;mn&gt;2&lt;/mn&gt;&lt;mrow/&gt;&lt;/mroot&gt;&lt;mo&gt;&amp;#xA0;&lt;/mo&gt;&lt;mo&gt;+&lt;/mo&gt;&lt;mstyle displaystyle=\&quot;true\&quot;&gt;&lt;mfrac bevelled=\&quot;true\&quot;&gt;&lt;mn&gt;3&lt;/mn&gt;&lt;mroot&gt;&lt;mn&gt;3&lt;/mn&gt;&lt;mrow/&gt;&lt;/mroot&gt;&lt;/mfrac&gt;&lt;/mstyle&gt;&lt;/mrow&gt;&lt;/mfrac&gt;&lt;mo&gt;&amp;#xA0;&lt;/mo&gt;&lt;mo&gt;+&lt;/mo&gt;&lt;mfrac bevelled=\&quot;true\&quot;&gt;&lt;mn&gt;4&lt;/mn&gt;&lt;mroot&gt;&lt;mn&gt;4&lt;/mn&gt;&lt;mrow/&gt;&lt;/mroot&gt;&lt;/mfrac&gt;&lt;mo&gt;&amp;#xA0;&lt;/mo&gt;&lt;mo&gt;+&lt;/mo&gt;&lt;mo&gt;&amp;#xA0;&lt;/mo&gt;&lt;mfrac bevelled=\&quot;true\&quot;&gt;&lt;mn&gt;1&lt;/mn&gt;&lt;mroot&gt;&lt;mn&gt;5&lt;/mn&gt;&lt;mrow/&gt;&lt;/mroot&gt;&lt;/mfrac&gt;&lt;/mstyle&gt;&lt;/math&gt;&quot;}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7223" cy="286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03EC">
        <w:t xml:space="preserve">  =  8.38</w:t>
      </w:r>
    </w:p>
    <w:p w14:paraId="09B907CE" w14:textId="77777777" w:rsidR="002900BF" w:rsidRPr="006964C5" w:rsidRDefault="002900BF" w:rsidP="00F307AF">
      <w:pPr>
        <w:spacing w:after="60"/>
      </w:pPr>
      <w:r w:rsidRPr="006964C5">
        <w:t>Output for marking:</w:t>
      </w:r>
    </w:p>
    <w:p w14:paraId="1A6D1E5D" w14:textId="77777777" w:rsidR="002900BF" w:rsidRPr="006964C5" w:rsidRDefault="002900BF" w:rsidP="00F307AF">
      <w:pPr>
        <w:spacing w:after="60"/>
        <w:rPr>
          <w:b/>
          <w:bCs/>
        </w:rPr>
      </w:pPr>
      <w:r w:rsidRPr="006964C5">
        <w:rPr>
          <w:b/>
          <w:bCs/>
        </w:rPr>
        <w:t>OUTPUT:</w:t>
      </w:r>
    </w:p>
    <w:p w14:paraId="673295EC" w14:textId="12F5C34E" w:rsidR="002900BF" w:rsidRDefault="007303EC" w:rsidP="00F307AF">
      <w:pPr>
        <w:spacing w:after="60"/>
      </w:pPr>
      <w:r>
        <w:t>8.38</w:t>
      </w:r>
    </w:p>
    <w:p w14:paraId="1AAE6B29" w14:textId="77777777" w:rsidR="002900BF" w:rsidRDefault="002900BF" w:rsidP="004D6BA9">
      <w:pPr>
        <w:spacing w:after="60"/>
      </w:pPr>
    </w:p>
    <w:sectPr w:rsidR="002900BF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49B38" w14:textId="77777777" w:rsidR="004E25C6" w:rsidRDefault="004E25C6" w:rsidP="002900BF">
      <w:pPr>
        <w:spacing w:after="0" w:line="240" w:lineRule="auto"/>
      </w:pPr>
      <w:r>
        <w:separator/>
      </w:r>
    </w:p>
  </w:endnote>
  <w:endnote w:type="continuationSeparator" w:id="0">
    <w:p w14:paraId="164E092A" w14:textId="77777777" w:rsidR="004E25C6" w:rsidRDefault="004E25C6" w:rsidP="002900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ABF82" w14:textId="77777777" w:rsidR="004E25C6" w:rsidRDefault="004E25C6" w:rsidP="002900BF">
      <w:pPr>
        <w:spacing w:after="0" w:line="240" w:lineRule="auto"/>
      </w:pPr>
      <w:r>
        <w:separator/>
      </w:r>
    </w:p>
  </w:footnote>
  <w:footnote w:type="continuationSeparator" w:id="0">
    <w:p w14:paraId="69D32347" w14:textId="77777777" w:rsidR="004E25C6" w:rsidRDefault="004E25C6" w:rsidP="002900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78B72" w14:textId="77777777" w:rsidR="002900BF" w:rsidRDefault="002900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0F458D"/>
    <w:multiLevelType w:val="hybridMultilevel"/>
    <w:tmpl w:val="03ECC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DB2C43"/>
    <w:multiLevelType w:val="hybridMultilevel"/>
    <w:tmpl w:val="976458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051292"/>
    <w:multiLevelType w:val="hybridMultilevel"/>
    <w:tmpl w:val="4E8262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29647063">
    <w:abstractNumId w:val="0"/>
  </w:num>
  <w:num w:numId="2" w16cid:durableId="1852257585">
    <w:abstractNumId w:val="1"/>
  </w:num>
  <w:num w:numId="3" w16cid:durableId="14933706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0NDQDkiaWFiZmxko6SsGpxcWZ+XkgBRa1AE6tbTUsAAAA"/>
  </w:docVars>
  <w:rsids>
    <w:rsidRoot w:val="002900BF"/>
    <w:rsid w:val="000057D7"/>
    <w:rsid w:val="0001790B"/>
    <w:rsid w:val="00037BE4"/>
    <w:rsid w:val="000410B6"/>
    <w:rsid w:val="0007616E"/>
    <w:rsid w:val="000934B2"/>
    <w:rsid w:val="00140543"/>
    <w:rsid w:val="00172A26"/>
    <w:rsid w:val="00193AB5"/>
    <w:rsid w:val="00196F03"/>
    <w:rsid w:val="001A6432"/>
    <w:rsid w:val="001E64BB"/>
    <w:rsid w:val="00220E2B"/>
    <w:rsid w:val="002322FF"/>
    <w:rsid w:val="002900BF"/>
    <w:rsid w:val="002C1ED4"/>
    <w:rsid w:val="002C7390"/>
    <w:rsid w:val="00312E33"/>
    <w:rsid w:val="00334F93"/>
    <w:rsid w:val="003C581C"/>
    <w:rsid w:val="00436FBE"/>
    <w:rsid w:val="0044526D"/>
    <w:rsid w:val="004738FD"/>
    <w:rsid w:val="00480BB3"/>
    <w:rsid w:val="004A5757"/>
    <w:rsid w:val="004B220E"/>
    <w:rsid w:val="004B5741"/>
    <w:rsid w:val="004E25C6"/>
    <w:rsid w:val="00525F3C"/>
    <w:rsid w:val="005636CF"/>
    <w:rsid w:val="005821A0"/>
    <w:rsid w:val="00582CB6"/>
    <w:rsid w:val="005D0A69"/>
    <w:rsid w:val="005F5CCD"/>
    <w:rsid w:val="006307BF"/>
    <w:rsid w:val="00643C68"/>
    <w:rsid w:val="0067008A"/>
    <w:rsid w:val="006721B4"/>
    <w:rsid w:val="006964C5"/>
    <w:rsid w:val="006B57D9"/>
    <w:rsid w:val="006D22C2"/>
    <w:rsid w:val="00715761"/>
    <w:rsid w:val="007240C0"/>
    <w:rsid w:val="007303EC"/>
    <w:rsid w:val="00742DF2"/>
    <w:rsid w:val="00745277"/>
    <w:rsid w:val="00793896"/>
    <w:rsid w:val="00795CA6"/>
    <w:rsid w:val="007A142A"/>
    <w:rsid w:val="007A342C"/>
    <w:rsid w:val="007D0D63"/>
    <w:rsid w:val="007E5F19"/>
    <w:rsid w:val="008120AC"/>
    <w:rsid w:val="00882107"/>
    <w:rsid w:val="008868FF"/>
    <w:rsid w:val="008F41D6"/>
    <w:rsid w:val="008F59D5"/>
    <w:rsid w:val="00906F78"/>
    <w:rsid w:val="00937841"/>
    <w:rsid w:val="00941FC8"/>
    <w:rsid w:val="00977EA0"/>
    <w:rsid w:val="00982FD7"/>
    <w:rsid w:val="009901A9"/>
    <w:rsid w:val="00A328F1"/>
    <w:rsid w:val="00A57EDC"/>
    <w:rsid w:val="00A82E18"/>
    <w:rsid w:val="00A95CAC"/>
    <w:rsid w:val="00AB138A"/>
    <w:rsid w:val="00B01813"/>
    <w:rsid w:val="00B22274"/>
    <w:rsid w:val="00B31120"/>
    <w:rsid w:val="00B410A1"/>
    <w:rsid w:val="00B751DA"/>
    <w:rsid w:val="00BF42D7"/>
    <w:rsid w:val="00C54DD3"/>
    <w:rsid w:val="00C70C26"/>
    <w:rsid w:val="00CA3955"/>
    <w:rsid w:val="00CD639F"/>
    <w:rsid w:val="00CE75A8"/>
    <w:rsid w:val="00D0724F"/>
    <w:rsid w:val="00D20EBF"/>
    <w:rsid w:val="00D77243"/>
    <w:rsid w:val="00DC267E"/>
    <w:rsid w:val="00DC414A"/>
    <w:rsid w:val="00DD491F"/>
    <w:rsid w:val="00DD511A"/>
    <w:rsid w:val="00E21110"/>
    <w:rsid w:val="00E4046C"/>
    <w:rsid w:val="00E42020"/>
    <w:rsid w:val="00E5498B"/>
    <w:rsid w:val="00E7695B"/>
    <w:rsid w:val="00EC4D24"/>
    <w:rsid w:val="00ED79E1"/>
    <w:rsid w:val="00FD03F6"/>
    <w:rsid w:val="00FE36E3"/>
    <w:rsid w:val="00FF0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905C5"/>
  <w15:chartTrackingRefBased/>
  <w15:docId w15:val="{BA334098-6784-4498-9CAB-ECDC44C21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0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0BF"/>
  </w:style>
  <w:style w:type="paragraph" w:styleId="Footer">
    <w:name w:val="footer"/>
    <w:basedOn w:val="Normal"/>
    <w:link w:val="FooterChar"/>
    <w:uiPriority w:val="99"/>
    <w:unhideWhenUsed/>
    <w:rsid w:val="00290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0BF"/>
  </w:style>
  <w:style w:type="paragraph" w:styleId="ListParagraph">
    <w:name w:val="List Paragraph"/>
    <w:basedOn w:val="Normal"/>
    <w:uiPriority w:val="34"/>
    <w:qFormat/>
    <w:rsid w:val="00CA39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352C279-69F8-463F-B8CF-FC63B03AA3AB}">
  <we:reference id="4b785c87-866c-4bad-85d8-5d1ae467ac9a" version="3.5.1.0" store="EXCatalog" storeType="EXCatalog"/>
  <we:alternateReferences>
    <we:reference id="WA104381909" version="3.5.1.0" store="vi-VN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Kiem</cp:lastModifiedBy>
  <cp:revision>80</cp:revision>
  <dcterms:created xsi:type="dcterms:W3CDTF">2022-10-10T04:25:00Z</dcterms:created>
  <dcterms:modified xsi:type="dcterms:W3CDTF">2023-06-01T03:17:00Z</dcterms:modified>
</cp:coreProperties>
</file>